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57302F" w14:textId="77777777" w:rsidR="00526B27" w:rsidRDefault="00526B2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bookmarkStart w:id="0" w:name="_GoBack"/>
      <w:bookmarkEnd w:id="0"/>
    </w:p>
    <w:p w14:paraId="6EE0422E" w14:textId="77777777" w:rsidR="00526B27" w:rsidRDefault="00526B2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2C57C703" w14:textId="77777777" w:rsidR="00526B27" w:rsidRPr="006A7F96" w:rsidRDefault="006A7F9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GB" w:eastAsia="en-US" w:bidi="en-US"/>
        </w:rPr>
      </w:pPr>
      <w:r>
        <w:rPr>
          <w:rFonts w:ascii="Arial" w:eastAsia="Arial" w:hAnsi="Arial" w:cs="Arial"/>
          <w:sz w:val="20"/>
          <w:lang w:val="en-GB"/>
        </w:rPr>
        <w:t>[DATE]</w:t>
      </w:r>
    </w:p>
    <w:p w14:paraId="3E7A91EF" w14:textId="77777777" w:rsidR="00526B27" w:rsidRDefault="00526B2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7F3D617A" w14:textId="77777777" w:rsidR="00526B27" w:rsidRDefault="00526B2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70D1757C" w14:textId="77777777" w:rsidR="00526B27" w:rsidRDefault="002759E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Contact Name</w:t>
      </w:r>
    </w:p>
    <w:p w14:paraId="2E95131B" w14:textId="77777777" w:rsidR="00526B27" w:rsidRDefault="002759E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Address</w:t>
      </w:r>
    </w:p>
    <w:p w14:paraId="280AAC6E" w14:textId="77777777" w:rsidR="00526B27" w:rsidRDefault="002759E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Address2</w:t>
      </w:r>
      <w:r>
        <w:rPr>
          <w:rFonts w:ascii="Arial" w:eastAsia="Arial" w:hAnsi="Arial" w:cs="Arial"/>
          <w:sz w:val="20"/>
          <w:lang w:val="en-US" w:eastAsia="en-US" w:bidi="en-US"/>
        </w:rPr>
        <w:tab/>
      </w:r>
    </w:p>
    <w:p w14:paraId="3C85C596" w14:textId="344A509A" w:rsidR="00526B27" w:rsidRDefault="002759E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City</w:t>
      </w:r>
    </w:p>
    <w:p w14:paraId="2202E104" w14:textId="530B715B" w:rsidR="00800C0C" w:rsidRDefault="00800C0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State/Province</w:t>
      </w:r>
    </w:p>
    <w:p w14:paraId="72F9EC39" w14:textId="6F3516A3" w:rsidR="00526B27" w:rsidRDefault="00800C0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Zip/</w:t>
      </w:r>
      <w:r w:rsidR="002759EC">
        <w:rPr>
          <w:rFonts w:ascii="Arial" w:eastAsia="Arial" w:hAnsi="Arial" w:cs="Arial"/>
          <w:sz w:val="20"/>
          <w:lang w:val="en-US" w:eastAsia="en-US" w:bidi="en-US"/>
        </w:rPr>
        <w:t>Postal Code</w:t>
      </w:r>
    </w:p>
    <w:p w14:paraId="78E833A6" w14:textId="77777777" w:rsidR="00526B27" w:rsidRDefault="00526B2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color w:val="000000"/>
          <w:sz w:val="20"/>
          <w:lang w:val="en-US" w:eastAsia="en-US" w:bidi="en-US"/>
        </w:rPr>
      </w:pPr>
    </w:p>
    <w:p w14:paraId="7F126BB3" w14:textId="77777777" w:rsidR="00526B27" w:rsidRDefault="00526B2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color w:val="000000"/>
          <w:sz w:val="20"/>
          <w:lang w:val="en-US" w:eastAsia="en-US" w:bidi="en-US"/>
        </w:rPr>
      </w:pPr>
    </w:p>
    <w:p w14:paraId="00BAB0BC" w14:textId="77777777" w:rsidR="00526B27" w:rsidRDefault="00526B2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color w:val="000000"/>
          <w:sz w:val="20"/>
          <w:lang w:val="en-US" w:eastAsia="en-US" w:bidi="en-US"/>
        </w:rPr>
      </w:pPr>
    </w:p>
    <w:p w14:paraId="151AD5C5" w14:textId="19C96CB9" w:rsidR="00526B27" w:rsidRDefault="006A7F9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sz w:val="20"/>
          <w:lang w:val="en-US" w:eastAsia="en-US" w:bidi="en-US"/>
        </w:rPr>
      </w:pPr>
      <w:r>
        <w:rPr>
          <w:rFonts w:ascii="Arial" w:eastAsia="Arial" w:hAnsi="Arial" w:cs="Arial"/>
          <w:b/>
          <w:color w:val="000000"/>
          <w:sz w:val="20"/>
          <w:lang w:val="en-US" w:eastAsia="en-US" w:bidi="en-US"/>
        </w:rPr>
        <w:t>RE</w:t>
      </w:r>
      <w:r w:rsidR="002759EC">
        <w:rPr>
          <w:rFonts w:ascii="Arial" w:eastAsia="Arial" w:hAnsi="Arial" w:cs="Arial"/>
          <w:b/>
          <w:color w:val="000000"/>
          <w:sz w:val="20"/>
          <w:lang w:val="en-US" w:eastAsia="en-US" w:bidi="en-US"/>
        </w:rPr>
        <w:t>:</w:t>
      </w:r>
      <w:r w:rsidR="002759EC">
        <w:rPr>
          <w:rFonts w:ascii="Arial" w:eastAsia="Arial" w:hAnsi="Arial" w:cs="Arial"/>
          <w:b/>
          <w:sz w:val="20"/>
          <w:lang w:val="en-US" w:eastAsia="en-US" w:bidi="en-US"/>
        </w:rPr>
        <w:t xml:space="preserve"> NEW </w:t>
      </w:r>
      <w:r w:rsidR="00BA7B42">
        <w:rPr>
          <w:rFonts w:ascii="Arial" w:eastAsia="Arial" w:hAnsi="Arial" w:cs="Arial"/>
          <w:b/>
          <w:sz w:val="20"/>
          <w:lang w:val="en-US" w:eastAsia="en-US" w:bidi="en-US"/>
        </w:rPr>
        <w:t>LEAVE</w:t>
      </w:r>
      <w:r w:rsidR="002759EC">
        <w:rPr>
          <w:rFonts w:ascii="Arial" w:eastAsia="Arial" w:hAnsi="Arial" w:cs="Arial"/>
          <w:b/>
          <w:sz w:val="20"/>
          <w:lang w:val="en-US" w:eastAsia="en-US" w:bidi="en-US"/>
        </w:rPr>
        <w:t xml:space="preserve"> POLICY</w:t>
      </w:r>
    </w:p>
    <w:p w14:paraId="4187A642" w14:textId="77777777" w:rsidR="00526B27" w:rsidRDefault="002759E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br/>
      </w:r>
      <w:r>
        <w:rPr>
          <w:rFonts w:ascii="Arial" w:eastAsia="Arial" w:hAnsi="Arial" w:cs="Arial"/>
          <w:sz w:val="20"/>
          <w:lang w:val="en-US" w:eastAsia="en-US" w:bidi="en-US"/>
        </w:rPr>
        <w:br/>
      </w:r>
      <w:r>
        <w:rPr>
          <w:rFonts w:ascii="Arial" w:eastAsia="Arial" w:hAnsi="Arial" w:cs="Arial"/>
          <w:color w:val="000000"/>
          <w:sz w:val="20"/>
          <w:lang w:val="en-US" w:eastAsia="en-US" w:bidi="en-US"/>
        </w:rPr>
        <w:t>Dear [CONTACT NAME],</w:t>
      </w:r>
    </w:p>
    <w:p w14:paraId="0C020018" w14:textId="77777777" w:rsidR="00526B27" w:rsidRDefault="00526B2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Style w:val="HTMLTypewriter"/>
          <w:rFonts w:ascii="Arial" w:eastAsia="Arial" w:hAnsi="Arial" w:cs="Arial"/>
          <w:lang w:val="en-US" w:eastAsia="en-US" w:bidi="en-US"/>
        </w:rPr>
      </w:pPr>
    </w:p>
    <w:p w14:paraId="420DD505" w14:textId="0D089239" w:rsidR="00526B27" w:rsidRDefault="002759EC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noProof/>
          <w:lang w:val="en-US" w:eastAsia="en-US" w:bidi="en-US"/>
        </w:rPr>
      </w:pPr>
      <w:r>
        <w:rPr>
          <w:rFonts w:ascii="Arial" w:eastAsia="Arial" w:hAnsi="Arial" w:cs="Arial"/>
          <w:lang w:val="en-US" w:eastAsia="en-US" w:bidi="en-US"/>
        </w:rPr>
        <w:t>This is</w:t>
      </w:r>
      <w:r w:rsidR="006A7F96">
        <w:rPr>
          <w:rFonts w:ascii="Arial" w:eastAsia="Arial" w:hAnsi="Arial" w:cs="Arial"/>
          <w:lang w:val="en-US" w:eastAsia="en-US" w:bidi="en-US"/>
        </w:rPr>
        <w:t xml:space="preserve"> to inform all staff </w:t>
      </w:r>
      <w:r w:rsidR="006A7F96" w:rsidRPr="006A7F96">
        <w:rPr>
          <w:rFonts w:ascii="Arial" w:eastAsia="Arial" w:hAnsi="Arial" w:cs="Arial"/>
          <w:noProof/>
          <w:lang w:val="en-US" w:eastAsia="en-US" w:bidi="en-US"/>
        </w:rPr>
        <w:t xml:space="preserve">members </w:t>
      </w:r>
      <w:r w:rsidR="006A7F96">
        <w:rPr>
          <w:rFonts w:ascii="Arial" w:eastAsia="Arial" w:hAnsi="Arial" w:cs="Arial"/>
          <w:noProof/>
          <w:lang w:val="en-US" w:eastAsia="en-US" w:bidi="en-US"/>
        </w:rPr>
        <w:t>of an amendment to the company Leave Policy of which you will receive a copy.</w:t>
      </w:r>
    </w:p>
    <w:p w14:paraId="1CDE585F" w14:textId="77777777" w:rsidR="006A7F96" w:rsidRDefault="006A7F96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</w:p>
    <w:p w14:paraId="27B1EBE5" w14:textId="132EFD7A" w:rsidR="00526B27" w:rsidRPr="006A7F96" w:rsidRDefault="002759EC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noProof/>
          <w:lang w:val="en-US" w:eastAsia="en-US" w:bidi="en-US"/>
        </w:rPr>
      </w:pPr>
      <w:r>
        <w:rPr>
          <w:rFonts w:ascii="Arial" w:eastAsia="Arial" w:hAnsi="Arial" w:cs="Arial"/>
          <w:lang w:val="en-US" w:eastAsia="en-US" w:bidi="en-US"/>
        </w:rPr>
        <w:t>Notice of your intention to take</w:t>
      </w:r>
      <w:r w:rsidR="006A7F96">
        <w:rPr>
          <w:rFonts w:ascii="Arial" w:eastAsia="Arial" w:hAnsi="Arial" w:cs="Arial"/>
          <w:lang w:val="en-US" w:eastAsia="en-US" w:bidi="en-US"/>
        </w:rPr>
        <w:t xml:space="preserve"> leave</w:t>
      </w:r>
      <w:r>
        <w:rPr>
          <w:rFonts w:ascii="Arial" w:eastAsia="Arial" w:hAnsi="Arial" w:cs="Arial"/>
          <w:lang w:val="en-US" w:eastAsia="en-US" w:bidi="en-US"/>
        </w:rPr>
        <w:t xml:space="preserve"> must now be given no less than [NUMBER] days prior</w:t>
      </w:r>
      <w:r w:rsidR="006A7F96">
        <w:rPr>
          <w:rFonts w:ascii="Arial" w:eastAsia="Arial" w:hAnsi="Arial" w:cs="Arial"/>
          <w:lang w:val="en-US" w:eastAsia="en-US" w:bidi="en-US"/>
        </w:rPr>
        <w:t xml:space="preserve"> to the intended date of leave unless it is an emergency</w:t>
      </w:r>
      <w:r>
        <w:rPr>
          <w:rFonts w:ascii="Arial" w:eastAsia="Arial" w:hAnsi="Arial" w:cs="Arial"/>
          <w:lang w:val="en-US" w:eastAsia="en-US" w:bidi="en-US"/>
        </w:rPr>
        <w:t xml:space="preserve">. This will enable us to employ temporary </w:t>
      </w:r>
      <w:r w:rsidR="006A7F96">
        <w:rPr>
          <w:rFonts w:ascii="Arial" w:eastAsia="Arial" w:hAnsi="Arial" w:cs="Arial"/>
          <w:lang w:val="en-US" w:eastAsia="en-US" w:bidi="en-US"/>
        </w:rPr>
        <w:t>staff</w:t>
      </w:r>
      <w:r>
        <w:rPr>
          <w:rFonts w:ascii="Arial" w:eastAsia="Arial" w:hAnsi="Arial" w:cs="Arial"/>
          <w:lang w:val="en-US" w:eastAsia="en-US" w:bidi="en-US"/>
        </w:rPr>
        <w:t>, if necessary, and to sch</w:t>
      </w:r>
      <w:r w:rsidR="006A7F96">
        <w:rPr>
          <w:rFonts w:ascii="Arial" w:eastAsia="Arial" w:hAnsi="Arial" w:cs="Arial"/>
          <w:lang w:val="en-US" w:eastAsia="en-US" w:bidi="en-US"/>
        </w:rPr>
        <w:t>edule leave</w:t>
      </w:r>
      <w:r>
        <w:rPr>
          <w:rFonts w:ascii="Arial" w:eastAsia="Arial" w:hAnsi="Arial" w:cs="Arial"/>
          <w:lang w:val="en-US" w:eastAsia="en-US" w:bidi="en-US"/>
        </w:rPr>
        <w:t xml:space="preserve"> </w:t>
      </w:r>
      <w:r w:rsidRPr="006A7F96">
        <w:rPr>
          <w:rFonts w:ascii="Arial" w:eastAsia="Arial" w:hAnsi="Arial" w:cs="Arial"/>
          <w:noProof/>
          <w:lang w:val="en-US" w:eastAsia="en-US" w:bidi="en-US"/>
        </w:rPr>
        <w:t xml:space="preserve">in a </w:t>
      </w:r>
      <w:r w:rsidR="00800C0C">
        <w:rPr>
          <w:rFonts w:ascii="Arial" w:eastAsia="Arial" w:hAnsi="Arial" w:cs="Arial"/>
          <w:noProof/>
          <w:lang w:val="en-US" w:eastAsia="en-US" w:bidi="en-US"/>
        </w:rPr>
        <w:t>way</w:t>
      </w:r>
      <w:r w:rsidRPr="006A7F96">
        <w:rPr>
          <w:rFonts w:ascii="Arial" w:eastAsia="Arial" w:hAnsi="Arial" w:cs="Arial"/>
          <w:noProof/>
          <w:lang w:val="en-US" w:eastAsia="en-US" w:bidi="en-US"/>
        </w:rPr>
        <w:t xml:space="preserve"> that will not be disruptive to the company.</w:t>
      </w:r>
    </w:p>
    <w:p w14:paraId="6FB38A2D" w14:textId="77777777" w:rsidR="00526B27" w:rsidRPr="006A7F96" w:rsidRDefault="00526B27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noProof/>
          <w:lang w:val="en-US" w:eastAsia="en-US" w:bidi="en-US"/>
        </w:rPr>
      </w:pPr>
    </w:p>
    <w:p w14:paraId="55C8E652" w14:textId="77777777" w:rsidR="00526B27" w:rsidRDefault="002759EC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  <w:r w:rsidRPr="006A7F96">
        <w:rPr>
          <w:rFonts w:ascii="Arial" w:eastAsia="Arial" w:hAnsi="Arial" w:cs="Arial"/>
          <w:noProof/>
          <w:lang w:val="en-US" w:eastAsia="en-US" w:bidi="en-US"/>
        </w:rPr>
        <w:t>Thank you for your cooperation.</w:t>
      </w:r>
    </w:p>
    <w:p w14:paraId="1738A8F0" w14:textId="77777777" w:rsidR="00526B27" w:rsidRDefault="00526B27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</w:p>
    <w:p w14:paraId="73B5CE29" w14:textId="77777777" w:rsidR="00526B27" w:rsidRDefault="00526B2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20B2E5F8" w14:textId="1348018B" w:rsidR="00526B27" w:rsidRDefault="006A7F9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Kind regards</w:t>
      </w:r>
      <w:r w:rsidR="002759EC">
        <w:rPr>
          <w:rFonts w:ascii="Arial" w:eastAsia="Arial" w:hAnsi="Arial" w:cs="Arial"/>
          <w:sz w:val="20"/>
          <w:lang w:val="en-US" w:eastAsia="en-US" w:bidi="en-US"/>
        </w:rPr>
        <w:t>,</w:t>
      </w:r>
    </w:p>
    <w:p w14:paraId="0A2D244D" w14:textId="77777777" w:rsidR="00526B27" w:rsidRDefault="00526B2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00D66336" w14:textId="77777777" w:rsidR="00526B27" w:rsidRDefault="00526B2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3BA8BBCD" w14:textId="77777777" w:rsidR="00526B27" w:rsidRDefault="00526B2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53396F41" w14:textId="77777777" w:rsidR="00526B27" w:rsidRDefault="00526B2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5D6DF65D" w14:textId="77777777" w:rsidR="00526B27" w:rsidRDefault="002759E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[YOUR NAME]</w:t>
      </w:r>
    </w:p>
    <w:p w14:paraId="5E914140" w14:textId="77777777" w:rsidR="00526B27" w:rsidRDefault="002759E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  <w:r>
        <w:rPr>
          <w:rFonts w:ascii="Arial" w:eastAsia="Arial" w:hAnsi="Arial" w:cs="Arial"/>
          <w:color w:val="000000"/>
          <w:sz w:val="20"/>
          <w:lang w:val="en-US" w:eastAsia="en-US" w:bidi="en-US"/>
        </w:rPr>
        <w:t>[YOUR TITLE]</w:t>
      </w:r>
    </w:p>
    <w:p w14:paraId="05810A92" w14:textId="77777777" w:rsidR="00526B27" w:rsidRDefault="002759E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  <w:r>
        <w:rPr>
          <w:rFonts w:ascii="Arial" w:eastAsia="Arial" w:hAnsi="Arial" w:cs="Arial"/>
          <w:color w:val="000000"/>
          <w:sz w:val="20"/>
          <w:lang w:val="en-US" w:eastAsia="en-US" w:bidi="en-US"/>
        </w:rPr>
        <w:t>[YOUR PHONE NUMBER]</w:t>
      </w:r>
    </w:p>
    <w:p w14:paraId="427F401B" w14:textId="77777777" w:rsidR="00526B27" w:rsidRDefault="002759E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  <w:r>
        <w:rPr>
          <w:rFonts w:ascii="Arial" w:eastAsia="Arial" w:hAnsi="Arial" w:cs="Arial"/>
          <w:color w:val="000000"/>
          <w:sz w:val="20"/>
          <w:lang w:val="en-US" w:eastAsia="en-US" w:bidi="en-US"/>
        </w:rPr>
        <w:t xml:space="preserve">[YOUREMAIL@YOURCOMPANY.COM] </w:t>
      </w:r>
    </w:p>
    <w:p w14:paraId="26CB2713" w14:textId="77777777" w:rsidR="00526B27" w:rsidRDefault="00526B2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5AA6C085" w14:textId="77777777" w:rsidR="00526B27" w:rsidRDefault="00526B2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4A348622" w14:textId="77777777" w:rsidR="00526B27" w:rsidRDefault="00526B27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</w:p>
    <w:p w14:paraId="5C0A9BB2" w14:textId="77777777" w:rsidR="00526B27" w:rsidRDefault="00526B27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</w:p>
    <w:p w14:paraId="1E03D13C" w14:textId="77777777" w:rsidR="00526B27" w:rsidRDefault="00526B2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</w:p>
    <w:sectPr w:rsidR="00526B27">
      <w:headerReference w:type="default" r:id="rId6"/>
      <w:footerReference w:type="default" r:id="rId7"/>
      <w:pgSz w:w="12240" w:h="15840"/>
      <w:pgMar w:top="1440" w:right="1440" w:bottom="1440" w:left="1440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4A445C" w14:textId="77777777" w:rsidR="001B73D0" w:rsidRDefault="001B73D0">
      <w:r>
        <w:separator/>
      </w:r>
    </w:p>
  </w:endnote>
  <w:endnote w:type="continuationSeparator" w:id="0">
    <w:p w14:paraId="532C5D08" w14:textId="77777777" w:rsidR="001B73D0" w:rsidRDefault="001B73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5F235A" w14:textId="77777777" w:rsidR="00526B27" w:rsidRDefault="002759EC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b/>
        <w:sz w:val="18"/>
        <w:lang w:val="en-US" w:eastAsia="en-US" w:bidi="en-US"/>
      </w:rPr>
    </w:pPr>
    <w:r>
      <w:rPr>
        <w:rFonts w:ascii="Arial" w:eastAsia="Arial" w:hAnsi="Arial" w:cs="Arial"/>
        <w:b/>
        <w:sz w:val="18"/>
        <w:lang w:val="en-US" w:eastAsia="en-US" w:bidi="en-US"/>
      </w:rPr>
      <w:t xml:space="preserve">[YOUR COMPANY NAME] </w:t>
    </w:r>
  </w:p>
  <w:p w14:paraId="6EDC0AAF" w14:textId="77777777" w:rsidR="00526B27" w:rsidRDefault="002759EC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 xml:space="preserve">[YOUR COMPLETE ADDRESS] </w:t>
    </w:r>
  </w:p>
  <w:p w14:paraId="0A92D75C" w14:textId="77777777" w:rsidR="00526B27" w:rsidRDefault="002759EC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>Tel: [YOUR PHONE NUMBER] / Fax: [YOUR FAX NUMBER]</w:t>
    </w:r>
  </w:p>
  <w:p w14:paraId="3E5C9A98" w14:textId="77777777" w:rsidR="00526B27" w:rsidRDefault="002D5903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Style w:val="Hyperlink"/>
        <w:rFonts w:ascii="Arial" w:eastAsia="Arial" w:hAnsi="Arial" w:cs="Arial"/>
        <w:sz w:val="18"/>
        <w:lang w:val="fr-CA" w:eastAsia="fr-CA" w:bidi="fr-CA"/>
      </w:rPr>
    </w:pPr>
    <w:hyperlink r:id="rId1" w:history="1">
      <w:r w:rsidR="002759EC">
        <w:rPr>
          <w:rStyle w:val="Hyperlink"/>
          <w:rFonts w:ascii="Arial" w:eastAsia="Arial" w:hAnsi="Arial" w:cs="Arial"/>
          <w:sz w:val="18"/>
          <w:lang w:val="fr-CA" w:eastAsia="fr-CA" w:bidi="fr-CA"/>
        </w:rPr>
        <w:t>[YOUR WEBSITE ADDRESS]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C124990" w14:textId="77777777" w:rsidR="001B73D0" w:rsidRDefault="001B73D0">
      <w:r>
        <w:separator/>
      </w:r>
    </w:p>
  </w:footnote>
  <w:footnote w:type="continuationSeparator" w:id="0">
    <w:p w14:paraId="43543A69" w14:textId="77777777" w:rsidR="001B73D0" w:rsidRDefault="001B73D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1D3EB4" w14:textId="77777777" w:rsidR="00526B27" w:rsidRDefault="00526B27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xMTIwNrO0NDI1MrJU0lEKTi0uzszPAykwrgUAEIIdpCwAAAA="/>
    <w:docVar w:name="Description" w:val="Need to notify employees of a new leave policy? Try this template. These other HR related letter templates may be helpful to you and your business. https://www.templateguru.co.za/documents/letters-memos/ And these other Human Resources templates here https://www.templateguru.co.za/templates/human-resources/"/>
    <w:docVar w:name="Excerpt" w:val="Notice of your intention to take leave must now be given no less than [NUMBER] days prior to the_x000a_intended date of leave unless it is an emergency. This will enable us to employ temporary staff, if_x000a_necessary, and to schedule leave in a manner that will not be disruptive to the company."/>
    <w:docVar w:name="Tags" w:val="leave policy, new, letters and memos, human resources documents, business documents, entrepreneurship, entrepreneur, notice to employees of new leave policy template, notice to employee unqualified for Christmas bonus letter example"/>
  </w:docVars>
  <w:rsids>
    <w:rsidRoot w:val="00526B27"/>
    <w:rsid w:val="001B73D0"/>
    <w:rsid w:val="002759EC"/>
    <w:rsid w:val="002D5903"/>
    <w:rsid w:val="00526B27"/>
    <w:rsid w:val="006A7F96"/>
    <w:rsid w:val="00800C0C"/>
    <w:rsid w:val="009E1360"/>
    <w:rsid w:val="00A77C13"/>
    <w:rsid w:val="00BA7B42"/>
    <w:rsid w:val="00E05B4C"/>
    <w:rsid w:val="00F706DA"/>
    <w:rsid w:val="00FF7C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68304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  <w:style w:type="character" w:styleId="HTMLTypewriter">
    <w:name w:val="HTML Typewriter"/>
    <w:qFormat/>
    <w:rPr>
      <w:rFonts w:ascii="Courier New" w:eastAsia="Courier New" w:hAnsi="Courier New" w:cs="Courier New"/>
      <w:sz w:val="20"/>
      <w:szCs w:val="20"/>
      <w:rtl w:val="0"/>
      <w:lang w:val="x-none" w:eastAsia="x-none" w:bidi="x-none"/>
    </w:r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color w:val="000000"/>
      <w:sz w:val="20"/>
      <w:szCs w:val="20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nvision-sb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6</Words>
  <Characters>525</Characters>
  <Application>Microsoft Office Word</Application>
  <DocSecurity>0</DocSecurity>
  <Lines>4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2</cp:revision>
  <dcterms:created xsi:type="dcterms:W3CDTF">2019-08-16T11:14:00Z</dcterms:created>
  <dcterms:modified xsi:type="dcterms:W3CDTF">2019-10-21T19:09:00Z</dcterms:modified>
  <cp:category/>
</cp:coreProperties>
</file>